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2552" w:rsidRDefault="006E2552" w:rsidP="00EC26B3">
      <w:pPr>
        <w:rPr>
          <w:rFonts w:ascii="Arial" w:hAnsi="Arial" w:cs="Arial"/>
          <w:b/>
          <w:sz w:val="28"/>
          <w:szCs w:val="28"/>
        </w:rPr>
      </w:pPr>
    </w:p>
    <w:p w:rsidR="008634F3" w:rsidRPr="008469C3" w:rsidRDefault="00227BE9" w:rsidP="00EC26B3">
      <w:pPr>
        <w:rPr>
          <w:rFonts w:ascii="Arial" w:hAnsi="Arial" w:cs="Arial"/>
          <w:b/>
          <w:sz w:val="28"/>
          <w:szCs w:val="28"/>
        </w:rPr>
      </w:pPr>
      <w:r>
        <w:rPr>
          <w:rFonts w:ascii="Arial" w:hAnsi="Arial" w:cs="Arial"/>
          <w:b/>
          <w:bCs/>
          <w:sz w:val="28"/>
          <w:szCs w:val="28"/>
          <w:lang w:val="en-GB"/>
        </w:rPr>
        <w:t xml:space="preserve">IFAT 2018: </w:t>
      </w:r>
      <w:bookmarkStart w:id="0" w:name="_GoBack"/>
      <w:r>
        <w:rPr>
          <w:rFonts w:ascii="Arial" w:hAnsi="Arial" w:cs="Arial"/>
          <w:b/>
          <w:bCs/>
          <w:sz w:val="28"/>
          <w:szCs w:val="28"/>
          <w:lang w:val="en-GB"/>
        </w:rPr>
        <w:t>Terminator “V” for Versatile</w:t>
      </w:r>
      <w:bookmarkEnd w:id="0"/>
    </w:p>
    <w:p w:rsidR="00A529CB" w:rsidRPr="00A529CB" w:rsidRDefault="00A529CB" w:rsidP="00A529CB">
      <w:pPr>
        <w:rPr>
          <w:rFonts w:ascii="Arial" w:hAnsi="Arial" w:cs="Arial"/>
          <w:b/>
          <w:i/>
        </w:rPr>
      </w:pPr>
      <w:r>
        <w:rPr>
          <w:rFonts w:ascii="Arial" w:hAnsi="Arial" w:cs="Arial"/>
          <w:b/>
          <w:bCs/>
          <w:i/>
          <w:iCs/>
          <w:lang w:val="en-GB"/>
        </w:rPr>
        <w:t xml:space="preserve">With the new Terminator Type V, the Terminator family has become even more flexible and versatile, in terms of application areas as well as machine features. In future, it can be configured for any user need. </w:t>
      </w:r>
    </w:p>
    <w:p w:rsidR="00227BE9" w:rsidRPr="00750739" w:rsidRDefault="00A529CB" w:rsidP="00EE4867">
      <w:pPr>
        <w:rPr>
          <w:rFonts w:ascii="Arial" w:hAnsi="Arial" w:cs="Arial"/>
        </w:rPr>
      </w:pPr>
      <w:r>
        <w:rPr>
          <w:rFonts w:ascii="Arial" w:hAnsi="Arial" w:cs="Arial"/>
          <w:lang w:val="en-GB"/>
        </w:rPr>
        <w:t xml:space="preserve">This is one of the most comprehensive new developments and one of the show highlights at the Komptech booth - the new Terminator Type V. </w:t>
      </w:r>
      <w:r w:rsidR="00392A03">
        <w:rPr>
          <w:rFonts w:ascii="Arial" w:hAnsi="Arial" w:cs="Arial"/>
          <w:lang w:val="en-GB"/>
        </w:rPr>
        <w:t xml:space="preserve">The </w:t>
      </w:r>
      <w:r>
        <w:rPr>
          <w:rFonts w:ascii="Arial" w:hAnsi="Arial" w:cs="Arial"/>
          <w:lang w:val="en-GB"/>
        </w:rPr>
        <w:t xml:space="preserve">V stands for “versatile,” not just in terms of the materials this impressive machine can handle, but also its very wide range of applications.  </w:t>
      </w:r>
    </w:p>
    <w:p w:rsidR="00A529CB" w:rsidRDefault="00A529CB" w:rsidP="00A529CB">
      <w:pPr>
        <w:spacing w:after="0" w:line="240" w:lineRule="auto"/>
        <w:rPr>
          <w:rFonts w:ascii="Arial" w:hAnsi="Arial" w:cs="Arial"/>
        </w:rPr>
      </w:pPr>
      <w:r>
        <w:rPr>
          <w:rFonts w:ascii="Arial" w:hAnsi="Arial" w:cs="Arial"/>
          <w:lang w:val="en-GB"/>
        </w:rPr>
        <w:t xml:space="preserve">The focus during development was on users who need to process many different materials, be they household or commercial waste, biomass like green and shrub cuttings, or used wood. The familiar advantages of the Terminator, such as its high throughput, had to be retained while meeting new challenges. For example, processing biomass requires a more aggressive shredding unit in order to ensure active and steady material intake. </w:t>
      </w:r>
      <w:r w:rsidR="00392A03">
        <w:rPr>
          <w:rFonts w:ascii="Arial" w:hAnsi="Arial" w:cs="Arial"/>
          <w:lang w:val="en-GB"/>
        </w:rPr>
        <w:t xml:space="preserve">To achieve this, </w:t>
      </w:r>
      <w:r>
        <w:rPr>
          <w:rFonts w:ascii="Arial" w:hAnsi="Arial" w:cs="Arial"/>
          <w:lang w:val="en-GB"/>
        </w:rPr>
        <w:t xml:space="preserve">the shredding teeth were made about 50 percent higher. </w:t>
      </w:r>
    </w:p>
    <w:p w:rsidR="00750739" w:rsidRDefault="00750739" w:rsidP="00A529CB">
      <w:pPr>
        <w:spacing w:after="0" w:line="240" w:lineRule="auto"/>
        <w:rPr>
          <w:rFonts w:ascii="Arial" w:hAnsi="Arial" w:cs="Arial"/>
        </w:rPr>
      </w:pPr>
    </w:p>
    <w:p w:rsidR="00750739" w:rsidRPr="00750739" w:rsidRDefault="00750739" w:rsidP="00A529CB">
      <w:pPr>
        <w:spacing w:after="0" w:line="240" w:lineRule="auto"/>
        <w:rPr>
          <w:rFonts w:ascii="Arial" w:hAnsi="Arial" w:cs="Arial"/>
          <w:b/>
        </w:rPr>
      </w:pPr>
      <w:r>
        <w:rPr>
          <w:rFonts w:ascii="Arial" w:hAnsi="Arial" w:cs="Arial"/>
          <w:b/>
          <w:bCs/>
          <w:lang w:val="en-GB"/>
        </w:rPr>
        <w:t>Flexible for users</w:t>
      </w:r>
    </w:p>
    <w:p w:rsidR="00A529CB" w:rsidRPr="00A529CB" w:rsidRDefault="00A529CB" w:rsidP="00A529CB">
      <w:pPr>
        <w:spacing w:after="0" w:line="240" w:lineRule="auto"/>
        <w:rPr>
          <w:rFonts w:ascii="Arial" w:hAnsi="Arial" w:cs="Arial"/>
          <w:b/>
          <w:u w:val="single"/>
        </w:rPr>
      </w:pPr>
    </w:p>
    <w:p w:rsidR="00A529CB" w:rsidRPr="00750739" w:rsidRDefault="00A529CB" w:rsidP="00A529CB">
      <w:pPr>
        <w:spacing w:after="0" w:line="240" w:lineRule="auto"/>
        <w:rPr>
          <w:rFonts w:ascii="Arial" w:hAnsi="Arial" w:cs="Arial"/>
        </w:rPr>
      </w:pPr>
      <w:r>
        <w:rPr>
          <w:rFonts w:ascii="Arial" w:hAnsi="Arial" w:cs="Arial"/>
          <w:lang w:val="en-GB"/>
        </w:rPr>
        <w:t>From the user perspective, as well as from a technical point view, the new Terminator Type V is a line extension, i.e. a new version of the existing shredders U, F, XXF. The modular idea played a major role in the development, and the ability to easily replace all major components was designed in from the beginning. Our development engineers succeeded in integrating all future variants into the basic layout. This guarantees maximum flexibility for customers, since they can combine individual components to get a machine that exactly meets their needs. With the Type V, for the first time an optional reshredding unit under the drum is available, that greatly expands the range of possible grain sizes.</w:t>
      </w:r>
    </w:p>
    <w:p w:rsidR="00A529CB" w:rsidRDefault="00A529CB" w:rsidP="00A529CB">
      <w:pPr>
        <w:spacing w:after="0" w:line="240" w:lineRule="auto"/>
        <w:rPr>
          <w:rFonts w:ascii="Arial" w:hAnsi="Arial" w:cs="Arial"/>
          <w:b/>
          <w:u w:val="single"/>
        </w:rPr>
      </w:pPr>
    </w:p>
    <w:p w:rsidR="00750739" w:rsidRPr="00750739" w:rsidRDefault="00750739" w:rsidP="00A529CB">
      <w:pPr>
        <w:spacing w:after="0" w:line="240" w:lineRule="auto"/>
        <w:rPr>
          <w:rFonts w:ascii="Arial" w:hAnsi="Arial" w:cs="Arial"/>
          <w:b/>
        </w:rPr>
      </w:pPr>
      <w:r>
        <w:rPr>
          <w:rFonts w:ascii="Arial" w:hAnsi="Arial" w:cs="Arial"/>
          <w:b/>
          <w:bCs/>
          <w:lang w:val="en-GB"/>
        </w:rPr>
        <w:t>High throughput with top material quality</w:t>
      </w:r>
    </w:p>
    <w:p w:rsidR="00750739" w:rsidRPr="00750739" w:rsidRDefault="00750739" w:rsidP="00A529CB">
      <w:pPr>
        <w:spacing w:after="0" w:line="240" w:lineRule="auto"/>
        <w:rPr>
          <w:rFonts w:ascii="Arial" w:hAnsi="Arial" w:cs="Arial"/>
          <w:b/>
        </w:rPr>
      </w:pPr>
    </w:p>
    <w:p w:rsidR="00A529CB" w:rsidRDefault="00A529CB" w:rsidP="00A529CB">
      <w:pPr>
        <w:spacing w:after="0" w:line="240" w:lineRule="auto"/>
        <w:rPr>
          <w:rFonts w:ascii="Arial" w:hAnsi="Arial" w:cs="Arial"/>
        </w:rPr>
      </w:pPr>
      <w:r>
        <w:rPr>
          <w:rFonts w:ascii="Arial" w:hAnsi="Arial" w:cs="Arial"/>
          <w:lang w:val="en-GB"/>
        </w:rPr>
        <w:lastRenderedPageBreak/>
        <w:t>The new Terminator easily delivers high material quality at high throughput. Other compelling arguments are the revisions to the basic machine, which incorporates all the new developments that have already proven their worth with the new version of the Crambo, Komptech’s low-speed universal wood shredder. This includes further enhanced service access and a 750 kg weight reduction with no reduction in functionality.</w:t>
      </w:r>
    </w:p>
    <w:p w:rsidR="00750739" w:rsidRDefault="00750739" w:rsidP="00A529CB">
      <w:pPr>
        <w:spacing w:after="0" w:line="240" w:lineRule="auto"/>
        <w:rPr>
          <w:rFonts w:ascii="Arial" w:hAnsi="Arial" w:cs="Arial"/>
        </w:rPr>
      </w:pPr>
    </w:p>
    <w:p w:rsidR="00A529CB" w:rsidRPr="00750739" w:rsidRDefault="00392A03" w:rsidP="00227BE9">
      <w:pPr>
        <w:spacing w:after="0" w:line="240" w:lineRule="auto"/>
        <w:rPr>
          <w:rFonts w:ascii="Arial" w:hAnsi="Arial" w:cs="Arial"/>
        </w:rPr>
      </w:pPr>
      <w:r>
        <w:rPr>
          <w:rFonts w:ascii="Arial" w:hAnsi="Arial" w:cs="Arial"/>
          <w:lang w:val="en-GB"/>
        </w:rPr>
        <w:t>In addition, f</w:t>
      </w:r>
      <w:r w:rsidR="00750739">
        <w:rPr>
          <w:rFonts w:ascii="Arial" w:hAnsi="Arial" w:cs="Arial"/>
          <w:lang w:val="en-GB"/>
        </w:rPr>
        <w:t>or the first time an optional reshredding unit under the drum is available, that greatly expands the range of possible grain sizes. With this new machine Komptech has closed the imaginary gap between its specialists for waste processing, the previous Terminator line and the Crambo.</w:t>
      </w:r>
    </w:p>
    <w:p w:rsidR="0065478E" w:rsidRPr="00750739" w:rsidRDefault="0065478E" w:rsidP="00227BE9">
      <w:pPr>
        <w:spacing w:after="0" w:line="240" w:lineRule="auto"/>
        <w:rPr>
          <w:rFonts w:ascii="Arial" w:hAnsi="Arial" w:cs="Arial"/>
          <w:shd w:val="clear" w:color="auto" w:fill="FFFFFF"/>
        </w:rPr>
      </w:pPr>
    </w:p>
    <w:p w:rsidR="0048561A" w:rsidRPr="00750739" w:rsidRDefault="0048561A" w:rsidP="00227BE9">
      <w:pPr>
        <w:spacing w:after="0" w:line="240" w:lineRule="auto"/>
        <w:rPr>
          <w:rFonts w:ascii="Arial" w:hAnsi="Arial" w:cs="Arial"/>
          <w:b/>
          <w:shd w:val="clear" w:color="auto" w:fill="FFFFFF"/>
        </w:rPr>
      </w:pPr>
      <w:r>
        <w:rPr>
          <w:rFonts w:ascii="Arial" w:hAnsi="Arial" w:cs="Arial"/>
          <w:b/>
          <w:bCs/>
          <w:shd w:val="clear" w:color="auto" w:fill="FFFFFF"/>
          <w:lang w:val="en-GB"/>
        </w:rPr>
        <w:t>Contact</w:t>
      </w:r>
    </w:p>
    <w:p w:rsidR="0048561A" w:rsidRPr="00750739" w:rsidRDefault="00183EFB" w:rsidP="00227BE9">
      <w:pPr>
        <w:spacing w:after="0" w:line="240" w:lineRule="auto"/>
        <w:rPr>
          <w:rFonts w:ascii="Arial" w:hAnsi="Arial" w:cs="Arial"/>
          <w:b/>
          <w:shd w:val="clear" w:color="auto" w:fill="FFFFFF"/>
        </w:rPr>
      </w:pPr>
      <w:hyperlink r:id="rId8" w:history="1">
        <w:r w:rsidR="00B55633">
          <w:rPr>
            <w:rStyle w:val="Hyperlink"/>
            <w:rFonts w:ascii="Arial" w:hAnsi="Arial" w:cs="Arial"/>
            <w:b/>
            <w:bCs/>
            <w:u w:val="none"/>
            <w:shd w:val="clear" w:color="auto" w:fill="FFFFFF"/>
            <w:lang w:val="en-GB"/>
          </w:rPr>
          <w:t>www.komptech.com</w:t>
        </w:r>
      </w:hyperlink>
    </w:p>
    <w:p w:rsidR="0048561A" w:rsidRPr="008469C3" w:rsidRDefault="0048561A" w:rsidP="00227BE9">
      <w:pPr>
        <w:spacing w:after="0" w:line="240" w:lineRule="auto"/>
        <w:rPr>
          <w:rFonts w:ascii="Arial" w:hAnsi="Arial" w:cs="Arial"/>
          <w:b/>
          <w:u w:val="single"/>
          <w:shd w:val="clear" w:color="auto" w:fill="FFFFFF"/>
        </w:rPr>
      </w:pPr>
    </w:p>
    <w:p w:rsidR="0048561A" w:rsidRPr="0050799B" w:rsidRDefault="0048561A" w:rsidP="00227BE9">
      <w:pPr>
        <w:spacing w:after="0" w:line="240" w:lineRule="auto"/>
        <w:rPr>
          <w:rFonts w:ascii="Arial" w:hAnsi="Arial" w:cs="Arial"/>
          <w:b/>
          <w:shd w:val="clear" w:color="auto" w:fill="FFFFFF"/>
        </w:rPr>
      </w:pPr>
      <w:r>
        <w:rPr>
          <w:rFonts w:ascii="Arial" w:hAnsi="Arial" w:cs="Arial"/>
          <w:b/>
          <w:bCs/>
          <w:shd w:val="clear" w:color="auto" w:fill="FFFFFF"/>
          <w:lang w:val="en-GB"/>
        </w:rPr>
        <w:t>Caption:</w:t>
      </w:r>
    </w:p>
    <w:p w:rsidR="006E2552" w:rsidRPr="0050799B" w:rsidRDefault="0048561A" w:rsidP="00227BE9">
      <w:pPr>
        <w:spacing w:after="0" w:line="240" w:lineRule="auto"/>
        <w:rPr>
          <w:rFonts w:ascii="Arial" w:hAnsi="Arial" w:cs="Arial"/>
          <w:shd w:val="clear" w:color="auto" w:fill="FFFFFF"/>
        </w:rPr>
      </w:pPr>
      <w:r>
        <w:rPr>
          <w:rFonts w:ascii="Arial" w:hAnsi="Arial" w:cs="Arial"/>
          <w:b/>
          <w:bCs/>
          <w:i/>
          <w:iCs/>
          <w:shd w:val="clear" w:color="auto" w:fill="FFFFFF"/>
          <w:lang w:val="en-GB"/>
        </w:rPr>
        <w:t xml:space="preserve">Komptech_PM-Terminator-TypeV)) </w:t>
      </w:r>
      <w:r>
        <w:rPr>
          <w:rFonts w:ascii="Arial" w:hAnsi="Arial" w:cs="Arial"/>
          <w:shd w:val="clear" w:color="auto" w:fill="FFFFFF"/>
          <w:lang w:val="en-GB"/>
        </w:rPr>
        <w:t>The new Terminator Type V was developed for the efficient shredding of a very wide range of materials like household and commercial waste, green cuttings and waste wood</w:t>
      </w:r>
      <w:r w:rsidR="00F40AC7">
        <w:rPr>
          <w:rFonts w:ascii="Arial" w:hAnsi="Arial" w:cs="Arial"/>
          <w:shd w:val="clear" w:color="auto" w:fill="FFFFFF"/>
          <w:lang w:val="en-GB"/>
        </w:rPr>
        <w:t>,</w:t>
      </w:r>
      <w:r>
        <w:rPr>
          <w:rFonts w:ascii="Arial" w:hAnsi="Arial" w:cs="Arial"/>
          <w:shd w:val="clear" w:color="auto" w:fill="FFFFFF"/>
          <w:lang w:val="en-GB"/>
        </w:rPr>
        <w:t xml:space="preserve"> with just a single machine. Photo:  Komptech</w:t>
      </w:r>
    </w:p>
    <w:p w:rsidR="00B071B5" w:rsidRPr="0050799B" w:rsidRDefault="00B071B5" w:rsidP="00227BE9">
      <w:pPr>
        <w:spacing w:after="0" w:line="240" w:lineRule="auto"/>
        <w:rPr>
          <w:rFonts w:ascii="Arial" w:hAnsi="Arial" w:cs="Arial"/>
          <w:shd w:val="clear" w:color="auto" w:fill="FFFFFF"/>
        </w:rPr>
      </w:pPr>
      <w:r>
        <w:rPr>
          <w:rFonts w:ascii="Arial" w:hAnsi="Arial" w:cs="Arial"/>
          <w:lang w:val="en-GB"/>
        </w:rPr>
        <w:br/>
      </w:r>
    </w:p>
    <w:p w:rsidR="00B071B5" w:rsidRPr="00B071B5" w:rsidRDefault="00B071B5" w:rsidP="00227BE9">
      <w:pPr>
        <w:spacing w:after="0" w:line="240" w:lineRule="auto"/>
        <w:rPr>
          <w:rFonts w:ascii="Arial" w:hAnsi="Arial" w:cs="Arial"/>
          <w:sz w:val="24"/>
          <w:szCs w:val="24"/>
        </w:rPr>
      </w:pPr>
    </w:p>
    <w:p w:rsidR="006C51BF" w:rsidRPr="00227BE9" w:rsidRDefault="006C51BF" w:rsidP="00227BE9">
      <w:pPr>
        <w:spacing w:after="0" w:line="240" w:lineRule="auto"/>
        <w:rPr>
          <w:rFonts w:ascii="Arial" w:hAnsi="Arial" w:cs="Arial"/>
        </w:rPr>
      </w:pPr>
      <w:r>
        <w:rPr>
          <w:rFonts w:ascii="Arial" w:hAnsi="Arial" w:cs="Arial"/>
          <w:lang w:val="en-GB"/>
        </w:rPr>
        <w:t xml:space="preserve"> </w:t>
      </w:r>
    </w:p>
    <w:p w:rsidR="00E4749C" w:rsidRPr="00B0308B" w:rsidRDefault="00E4749C" w:rsidP="00E4749C">
      <w:pPr>
        <w:spacing w:after="0"/>
        <w:rPr>
          <w:rFonts w:ascii="Arial" w:hAnsi="Arial" w:cs="Arial"/>
          <w:sz w:val="19"/>
          <w:szCs w:val="19"/>
        </w:rPr>
      </w:pPr>
      <w:r>
        <w:rPr>
          <w:rFonts w:ascii="Arial" w:hAnsi="Arial" w:cs="Arial"/>
          <w:sz w:val="19"/>
          <w:szCs w:val="19"/>
          <w:lang w:val="en-GB"/>
        </w:rPr>
        <w:t>For more information please contact:</w:t>
      </w:r>
    </w:p>
    <w:p w:rsidR="00E4749C" w:rsidRPr="002B3017" w:rsidRDefault="00E4749C" w:rsidP="00E4749C">
      <w:pPr>
        <w:spacing w:after="0"/>
        <w:rPr>
          <w:rFonts w:ascii="Arial" w:hAnsi="Arial" w:cs="Arial"/>
          <w:sz w:val="19"/>
          <w:szCs w:val="19"/>
        </w:rPr>
      </w:pPr>
      <w:r>
        <w:rPr>
          <w:rFonts w:ascii="Arial" w:hAnsi="Arial" w:cs="Arial"/>
          <w:sz w:val="19"/>
          <w:szCs w:val="19"/>
          <w:lang w:val="en-GB"/>
        </w:rPr>
        <w:t>Joachim Hirtenfellner</w:t>
      </w:r>
    </w:p>
    <w:p w:rsidR="00E4749C" w:rsidRPr="002B3017" w:rsidRDefault="00E4749C" w:rsidP="00E4749C">
      <w:pPr>
        <w:spacing w:after="0"/>
        <w:rPr>
          <w:rFonts w:ascii="Arial" w:hAnsi="Arial" w:cs="Arial"/>
          <w:sz w:val="19"/>
          <w:szCs w:val="19"/>
        </w:rPr>
      </w:pPr>
      <w:r>
        <w:rPr>
          <w:rFonts w:ascii="Arial" w:hAnsi="Arial" w:cs="Arial"/>
          <w:sz w:val="19"/>
          <w:szCs w:val="19"/>
          <w:lang w:val="en-GB"/>
        </w:rPr>
        <w:t>Komptech GmbH</w:t>
      </w:r>
    </w:p>
    <w:p w:rsidR="00E4749C" w:rsidRPr="002B3017" w:rsidRDefault="00E4749C" w:rsidP="00E4749C">
      <w:pPr>
        <w:spacing w:after="0"/>
        <w:rPr>
          <w:rFonts w:ascii="Arial" w:hAnsi="Arial" w:cs="Arial"/>
          <w:sz w:val="19"/>
          <w:szCs w:val="19"/>
        </w:rPr>
      </w:pPr>
      <w:r>
        <w:rPr>
          <w:rFonts w:ascii="Arial" w:hAnsi="Arial" w:cs="Arial"/>
          <w:sz w:val="19"/>
          <w:szCs w:val="19"/>
          <w:lang w:val="en-GB"/>
        </w:rPr>
        <w:t>Marketing and Public Relations</w:t>
      </w:r>
    </w:p>
    <w:p w:rsidR="00E4749C" w:rsidRPr="006D6D23" w:rsidRDefault="00E4749C" w:rsidP="00E4749C">
      <w:pPr>
        <w:spacing w:after="0"/>
        <w:rPr>
          <w:rFonts w:ascii="Arial" w:hAnsi="Arial" w:cs="Arial"/>
          <w:sz w:val="19"/>
          <w:szCs w:val="19"/>
        </w:rPr>
      </w:pPr>
      <w:r>
        <w:rPr>
          <w:rFonts w:ascii="Arial" w:hAnsi="Arial" w:cs="Arial"/>
          <w:sz w:val="19"/>
          <w:szCs w:val="19"/>
          <w:lang w:val="en-GB"/>
        </w:rPr>
        <w:t xml:space="preserve">Tel.: </w:t>
      </w:r>
      <w:r>
        <w:rPr>
          <w:rFonts w:ascii="Arial" w:hAnsi="Arial" w:cs="Arial"/>
          <w:sz w:val="19"/>
          <w:szCs w:val="19"/>
          <w:lang w:val="en-GB"/>
        </w:rPr>
        <w:tab/>
        <w:t>+43 (0) 3126 / 505-550</w:t>
      </w:r>
    </w:p>
    <w:p w:rsidR="00E4749C" w:rsidRPr="006D6D23" w:rsidRDefault="00E4749C" w:rsidP="00E4749C">
      <w:pPr>
        <w:spacing w:after="0"/>
        <w:rPr>
          <w:rFonts w:ascii="Arial" w:hAnsi="Arial" w:cs="Arial"/>
          <w:sz w:val="19"/>
          <w:szCs w:val="19"/>
        </w:rPr>
      </w:pPr>
      <w:r>
        <w:rPr>
          <w:rFonts w:ascii="Arial" w:hAnsi="Arial" w:cs="Arial"/>
          <w:sz w:val="19"/>
          <w:szCs w:val="19"/>
          <w:lang w:val="en-GB"/>
        </w:rPr>
        <w:t>Mob.:</w:t>
      </w:r>
      <w:r>
        <w:rPr>
          <w:rFonts w:ascii="Arial" w:hAnsi="Arial" w:cs="Arial"/>
          <w:sz w:val="19"/>
          <w:szCs w:val="19"/>
          <w:lang w:val="en-GB"/>
        </w:rPr>
        <w:tab/>
        <w:t>+43 (0) 664 / 4229214</w:t>
      </w:r>
    </w:p>
    <w:p w:rsidR="00E4749C" w:rsidRPr="006D6D23" w:rsidRDefault="00E4749C" w:rsidP="00E4749C">
      <w:pPr>
        <w:spacing w:after="0"/>
        <w:rPr>
          <w:rFonts w:ascii="Arial" w:hAnsi="Arial" w:cs="Arial"/>
          <w:sz w:val="19"/>
          <w:szCs w:val="19"/>
        </w:rPr>
      </w:pPr>
      <w:r>
        <w:rPr>
          <w:rFonts w:ascii="Arial" w:hAnsi="Arial" w:cs="Arial"/>
          <w:sz w:val="19"/>
          <w:szCs w:val="19"/>
          <w:lang w:val="en-GB"/>
        </w:rPr>
        <w:t xml:space="preserve">eMail: </w:t>
      </w:r>
      <w:r>
        <w:rPr>
          <w:rFonts w:ascii="Arial" w:hAnsi="Arial" w:cs="Arial"/>
          <w:sz w:val="19"/>
          <w:szCs w:val="19"/>
          <w:lang w:val="en-GB"/>
        </w:rPr>
        <w:tab/>
        <w:t>j.hirtenfellner@komptech.com</w:t>
      </w:r>
    </w:p>
    <w:p w:rsidR="00E4749C" w:rsidRPr="006D6D23" w:rsidRDefault="006A74BD" w:rsidP="006A74BD">
      <w:pPr>
        <w:spacing w:after="0"/>
        <w:rPr>
          <w:rFonts w:ascii="Arial" w:hAnsi="Arial" w:cs="Arial"/>
          <w:sz w:val="19"/>
          <w:szCs w:val="19"/>
        </w:rPr>
      </w:pPr>
      <w:r>
        <w:rPr>
          <w:rFonts w:ascii="Arial" w:hAnsi="Arial" w:cs="Arial"/>
          <w:sz w:val="19"/>
          <w:szCs w:val="19"/>
          <w:lang w:val="en-GB"/>
        </w:rPr>
        <w:t xml:space="preserve">Web: </w:t>
      </w:r>
      <w:r>
        <w:rPr>
          <w:rFonts w:ascii="Arial" w:hAnsi="Arial" w:cs="Arial"/>
          <w:sz w:val="19"/>
          <w:szCs w:val="19"/>
          <w:lang w:val="en-GB"/>
        </w:rPr>
        <w:tab/>
        <w:t>www.komptech.com</w:t>
      </w:r>
    </w:p>
    <w:sectPr w:rsidR="00E4749C" w:rsidRPr="006D6D23" w:rsidSect="0019694D">
      <w:headerReference w:type="default" r:id="rId9"/>
      <w:footerReference w:type="default" r:id="rId10"/>
      <w:pgSz w:w="11906" w:h="16838"/>
      <w:pgMar w:top="1701" w:right="1417" w:bottom="1134" w:left="1417" w:header="170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69AC" w:rsidRDefault="008469AC" w:rsidP="00F2484C">
      <w:pPr>
        <w:spacing w:after="0" w:line="240" w:lineRule="auto"/>
      </w:pPr>
      <w:r>
        <w:separator/>
      </w:r>
    </w:p>
  </w:endnote>
  <w:endnote w:type="continuationSeparator" w:id="0">
    <w:p w:rsidR="008469AC" w:rsidRDefault="008469AC" w:rsidP="00F248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749C" w:rsidRPr="00C72314" w:rsidRDefault="006D6D23" w:rsidP="006D6D23">
    <w:pPr>
      <w:pStyle w:val="Fuzeile"/>
      <w:tabs>
        <w:tab w:val="clear" w:pos="4536"/>
      </w:tabs>
      <w:rPr>
        <w:color w:val="808080"/>
        <w:sz w:val="18"/>
        <w:szCs w:val="18"/>
      </w:rPr>
    </w:pPr>
    <w:r>
      <w:rPr>
        <w:color w:val="808080"/>
        <w:sz w:val="18"/>
        <w:szCs w:val="18"/>
        <w:lang w:val="en-GB"/>
      </w:rPr>
      <w:t>Reprint permitted, courtesy copy requested</w:t>
    </w:r>
    <w:r>
      <w:rPr>
        <w:color w:val="808080"/>
        <w:sz w:val="18"/>
        <w:szCs w:val="18"/>
        <w:lang w:val="en-GB"/>
      </w:rPr>
      <w:tab/>
      <w:t xml:space="preserve">Page | </w:t>
    </w:r>
    <w:r>
      <w:rPr>
        <w:color w:val="808080"/>
        <w:sz w:val="18"/>
        <w:szCs w:val="18"/>
        <w:lang w:val="en-GB"/>
      </w:rPr>
      <w:fldChar w:fldCharType="begin"/>
    </w:r>
    <w:r>
      <w:rPr>
        <w:color w:val="808080"/>
        <w:sz w:val="18"/>
        <w:szCs w:val="18"/>
        <w:lang w:val="en-GB"/>
      </w:rPr>
      <w:instrText>PAGE   \* MERGEFORMAT</w:instrText>
    </w:r>
    <w:r>
      <w:rPr>
        <w:color w:val="808080"/>
        <w:sz w:val="18"/>
        <w:szCs w:val="18"/>
        <w:lang w:val="en-GB"/>
      </w:rPr>
      <w:fldChar w:fldCharType="separate"/>
    </w:r>
    <w:r w:rsidR="00183EFB">
      <w:rPr>
        <w:noProof/>
        <w:color w:val="808080"/>
        <w:sz w:val="18"/>
        <w:szCs w:val="18"/>
        <w:lang w:val="en-GB"/>
      </w:rPr>
      <w:t>2</w:t>
    </w:r>
    <w:r>
      <w:rPr>
        <w:color w:val="808080"/>
        <w:sz w:val="18"/>
        <w:szCs w:val="18"/>
        <w:lang w:val="en-GB"/>
      </w:rPr>
      <w:fldChar w:fldCharType="end"/>
    </w:r>
    <w:r>
      <w:rPr>
        <w:color w:val="808080"/>
        <w:sz w:val="18"/>
        <w:szCs w:val="18"/>
        <w:lang w:val="en-GB"/>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69AC" w:rsidRDefault="008469AC" w:rsidP="00F2484C">
      <w:pPr>
        <w:spacing w:after="0" w:line="240" w:lineRule="auto"/>
      </w:pPr>
      <w:r>
        <w:separator/>
      </w:r>
    </w:p>
  </w:footnote>
  <w:footnote w:type="continuationSeparator" w:id="0">
    <w:p w:rsidR="008469AC" w:rsidRDefault="008469AC" w:rsidP="00F248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749C" w:rsidRPr="008634F3" w:rsidRDefault="00B25FC6" w:rsidP="008634F3">
    <w:pPr>
      <w:ind w:left="-284"/>
      <w:rPr>
        <w:rFonts w:ascii="Arial" w:hAnsi="Arial" w:cs="Arial"/>
        <w:smallCaps/>
        <w:color w:val="808080"/>
        <w:sz w:val="36"/>
        <w:szCs w:val="36"/>
      </w:rPr>
    </w:pPr>
    <w:r>
      <w:rPr>
        <w:noProof/>
        <w:color w:val="808080"/>
        <w:lang w:val="de-AT" w:eastAsia="de-AT"/>
      </w:rPr>
      <w:drawing>
        <wp:anchor distT="0" distB="0" distL="114300" distR="114300" simplePos="0" relativeHeight="251657728" behindDoc="1" locked="0" layoutInCell="1" allowOverlap="1">
          <wp:simplePos x="0" y="0"/>
          <wp:positionH relativeFrom="column">
            <wp:posOffset>-913130</wp:posOffset>
          </wp:positionH>
          <wp:positionV relativeFrom="paragraph">
            <wp:posOffset>-1106805</wp:posOffset>
          </wp:positionV>
          <wp:extent cx="7562850" cy="1476375"/>
          <wp:effectExtent l="0" t="0" r="0" b="0"/>
          <wp:wrapNone/>
          <wp:docPr id="1" name="Bild 1" descr="Briefpapier Kopf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papier Kopf 20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850" cy="1476375"/>
                  </a:xfrm>
                  <a:prstGeom prst="rect">
                    <a:avLst/>
                  </a:prstGeom>
                  <a:noFill/>
                  <a:ln>
                    <a:noFill/>
                  </a:ln>
                </pic:spPr>
              </pic:pic>
            </a:graphicData>
          </a:graphic>
        </wp:anchor>
      </w:drawing>
    </w:r>
    <w:r>
      <w:rPr>
        <w:rFonts w:ascii="Arial" w:hAnsi="Arial"/>
        <w:smallCaps/>
        <w:color w:val="808080"/>
        <w:sz w:val="36"/>
        <w:szCs w:val="36"/>
        <w:lang w:val="en-GB"/>
      </w:rPr>
      <w:t>Press releas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CE0684"/>
    <w:multiLevelType w:val="hybridMultilevel"/>
    <w:tmpl w:val="693A7708"/>
    <w:lvl w:ilvl="0" w:tplc="0407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2NjAwMzYytbQ0NjVW0lEKTi0uzszPAykwqgUA9ilspiwAAAA="/>
  </w:docVars>
  <w:rsids>
    <w:rsidRoot w:val="00EC26B3"/>
    <w:rsid w:val="000035F0"/>
    <w:rsid w:val="00004422"/>
    <w:rsid w:val="00006574"/>
    <w:rsid w:val="00006F16"/>
    <w:rsid w:val="00024D15"/>
    <w:rsid w:val="000259B1"/>
    <w:rsid w:val="00025BB7"/>
    <w:rsid w:val="000272C2"/>
    <w:rsid w:val="000277B0"/>
    <w:rsid w:val="000321D5"/>
    <w:rsid w:val="0004110E"/>
    <w:rsid w:val="00047275"/>
    <w:rsid w:val="00047DC7"/>
    <w:rsid w:val="0005132B"/>
    <w:rsid w:val="000517E4"/>
    <w:rsid w:val="00053A32"/>
    <w:rsid w:val="00054259"/>
    <w:rsid w:val="00056805"/>
    <w:rsid w:val="00056C50"/>
    <w:rsid w:val="00056D28"/>
    <w:rsid w:val="00061BA3"/>
    <w:rsid w:val="000622B7"/>
    <w:rsid w:val="00064D08"/>
    <w:rsid w:val="00066523"/>
    <w:rsid w:val="00073AB9"/>
    <w:rsid w:val="00073ED7"/>
    <w:rsid w:val="00075BCC"/>
    <w:rsid w:val="0007669E"/>
    <w:rsid w:val="00076DAB"/>
    <w:rsid w:val="00077C0D"/>
    <w:rsid w:val="000811F6"/>
    <w:rsid w:val="00084F9D"/>
    <w:rsid w:val="00086407"/>
    <w:rsid w:val="00091877"/>
    <w:rsid w:val="00097735"/>
    <w:rsid w:val="000A08F8"/>
    <w:rsid w:val="000A2FB8"/>
    <w:rsid w:val="000A30F7"/>
    <w:rsid w:val="000A3DBB"/>
    <w:rsid w:val="000A4D9C"/>
    <w:rsid w:val="000A58E1"/>
    <w:rsid w:val="000A592A"/>
    <w:rsid w:val="000A5D1E"/>
    <w:rsid w:val="000A6B5B"/>
    <w:rsid w:val="000B14C7"/>
    <w:rsid w:val="000B37E1"/>
    <w:rsid w:val="000B5BDF"/>
    <w:rsid w:val="000B6603"/>
    <w:rsid w:val="000B6763"/>
    <w:rsid w:val="000C13B9"/>
    <w:rsid w:val="000C1F05"/>
    <w:rsid w:val="000C2FD8"/>
    <w:rsid w:val="000C7804"/>
    <w:rsid w:val="000C78B8"/>
    <w:rsid w:val="000C7FDF"/>
    <w:rsid w:val="000D0572"/>
    <w:rsid w:val="000D435C"/>
    <w:rsid w:val="000D49E2"/>
    <w:rsid w:val="000D49FE"/>
    <w:rsid w:val="000D528B"/>
    <w:rsid w:val="000D6345"/>
    <w:rsid w:val="000E36DD"/>
    <w:rsid w:val="000F2472"/>
    <w:rsid w:val="000F3E9D"/>
    <w:rsid w:val="000F44A7"/>
    <w:rsid w:val="000F4D2E"/>
    <w:rsid w:val="001013E6"/>
    <w:rsid w:val="0010359C"/>
    <w:rsid w:val="0010665C"/>
    <w:rsid w:val="0011080B"/>
    <w:rsid w:val="00110B1F"/>
    <w:rsid w:val="001114F2"/>
    <w:rsid w:val="00112C7F"/>
    <w:rsid w:val="0011394F"/>
    <w:rsid w:val="0011612B"/>
    <w:rsid w:val="00117FF2"/>
    <w:rsid w:val="001217DB"/>
    <w:rsid w:val="00121C2A"/>
    <w:rsid w:val="00124032"/>
    <w:rsid w:val="00126039"/>
    <w:rsid w:val="00130C7E"/>
    <w:rsid w:val="00131721"/>
    <w:rsid w:val="00131C58"/>
    <w:rsid w:val="0013202B"/>
    <w:rsid w:val="00133EA1"/>
    <w:rsid w:val="0014058E"/>
    <w:rsid w:val="00140596"/>
    <w:rsid w:val="00141043"/>
    <w:rsid w:val="00143023"/>
    <w:rsid w:val="001446A5"/>
    <w:rsid w:val="0014633F"/>
    <w:rsid w:val="001504DA"/>
    <w:rsid w:val="00151771"/>
    <w:rsid w:val="0015335F"/>
    <w:rsid w:val="001537D0"/>
    <w:rsid w:val="001547C4"/>
    <w:rsid w:val="00154EF6"/>
    <w:rsid w:val="00157102"/>
    <w:rsid w:val="00157D1F"/>
    <w:rsid w:val="00160B8C"/>
    <w:rsid w:val="00164A58"/>
    <w:rsid w:val="001655A3"/>
    <w:rsid w:val="00170952"/>
    <w:rsid w:val="00170ABB"/>
    <w:rsid w:val="00172DC3"/>
    <w:rsid w:val="001804FD"/>
    <w:rsid w:val="0018058C"/>
    <w:rsid w:val="001823BF"/>
    <w:rsid w:val="00183EFB"/>
    <w:rsid w:val="0018716E"/>
    <w:rsid w:val="0019024B"/>
    <w:rsid w:val="00191A36"/>
    <w:rsid w:val="00192FEE"/>
    <w:rsid w:val="00194ADD"/>
    <w:rsid w:val="0019694D"/>
    <w:rsid w:val="001A1977"/>
    <w:rsid w:val="001A25A4"/>
    <w:rsid w:val="001A3E41"/>
    <w:rsid w:val="001A46DC"/>
    <w:rsid w:val="001A4BA9"/>
    <w:rsid w:val="001A5324"/>
    <w:rsid w:val="001B1761"/>
    <w:rsid w:val="001B251C"/>
    <w:rsid w:val="001B3832"/>
    <w:rsid w:val="001B5370"/>
    <w:rsid w:val="001B78D0"/>
    <w:rsid w:val="001C45EE"/>
    <w:rsid w:val="001C5181"/>
    <w:rsid w:val="001C66F0"/>
    <w:rsid w:val="001C79A6"/>
    <w:rsid w:val="001D1743"/>
    <w:rsid w:val="001D311E"/>
    <w:rsid w:val="001D4077"/>
    <w:rsid w:val="001D4464"/>
    <w:rsid w:val="001D5663"/>
    <w:rsid w:val="001D72D1"/>
    <w:rsid w:val="001D7411"/>
    <w:rsid w:val="001D74AB"/>
    <w:rsid w:val="001D7550"/>
    <w:rsid w:val="001D7908"/>
    <w:rsid w:val="001E2C2B"/>
    <w:rsid w:val="001E66E0"/>
    <w:rsid w:val="001E7975"/>
    <w:rsid w:val="001F2252"/>
    <w:rsid w:val="001F3672"/>
    <w:rsid w:val="001F6C35"/>
    <w:rsid w:val="0020629D"/>
    <w:rsid w:val="002104E7"/>
    <w:rsid w:val="00210CE9"/>
    <w:rsid w:val="002135C8"/>
    <w:rsid w:val="00213E47"/>
    <w:rsid w:val="00220275"/>
    <w:rsid w:val="00223A06"/>
    <w:rsid w:val="00224B2F"/>
    <w:rsid w:val="00227BE9"/>
    <w:rsid w:val="00230933"/>
    <w:rsid w:val="00231B13"/>
    <w:rsid w:val="0023429B"/>
    <w:rsid w:val="00236F2A"/>
    <w:rsid w:val="00240CDA"/>
    <w:rsid w:val="0024669B"/>
    <w:rsid w:val="00251CA9"/>
    <w:rsid w:val="0025223F"/>
    <w:rsid w:val="00254347"/>
    <w:rsid w:val="00256817"/>
    <w:rsid w:val="00256B66"/>
    <w:rsid w:val="002579FF"/>
    <w:rsid w:val="00262CBD"/>
    <w:rsid w:val="0026470B"/>
    <w:rsid w:val="00264CD6"/>
    <w:rsid w:val="00270B71"/>
    <w:rsid w:val="0027134E"/>
    <w:rsid w:val="00277181"/>
    <w:rsid w:val="002823D4"/>
    <w:rsid w:val="00284B19"/>
    <w:rsid w:val="00285379"/>
    <w:rsid w:val="00287505"/>
    <w:rsid w:val="00290DBE"/>
    <w:rsid w:val="002913A9"/>
    <w:rsid w:val="002940FE"/>
    <w:rsid w:val="00297680"/>
    <w:rsid w:val="002A064D"/>
    <w:rsid w:val="002A0AA1"/>
    <w:rsid w:val="002A3323"/>
    <w:rsid w:val="002B04C0"/>
    <w:rsid w:val="002B1C8F"/>
    <w:rsid w:val="002B2909"/>
    <w:rsid w:val="002B2F6E"/>
    <w:rsid w:val="002B3017"/>
    <w:rsid w:val="002B6CD5"/>
    <w:rsid w:val="002C035C"/>
    <w:rsid w:val="002C1871"/>
    <w:rsid w:val="002C4BC9"/>
    <w:rsid w:val="002C7F31"/>
    <w:rsid w:val="002D045D"/>
    <w:rsid w:val="002D111F"/>
    <w:rsid w:val="002D25E1"/>
    <w:rsid w:val="002D4D8F"/>
    <w:rsid w:val="002D6294"/>
    <w:rsid w:val="002D7EEA"/>
    <w:rsid w:val="002E0330"/>
    <w:rsid w:val="002E0F23"/>
    <w:rsid w:val="002E335F"/>
    <w:rsid w:val="002E46F3"/>
    <w:rsid w:val="002E5DB1"/>
    <w:rsid w:val="002F1651"/>
    <w:rsid w:val="002F3C51"/>
    <w:rsid w:val="002F55F3"/>
    <w:rsid w:val="002F5887"/>
    <w:rsid w:val="00301D13"/>
    <w:rsid w:val="00303EC4"/>
    <w:rsid w:val="0030782E"/>
    <w:rsid w:val="00311CA7"/>
    <w:rsid w:val="00322C41"/>
    <w:rsid w:val="00323642"/>
    <w:rsid w:val="00324F09"/>
    <w:rsid w:val="00330C36"/>
    <w:rsid w:val="00332913"/>
    <w:rsid w:val="003345E2"/>
    <w:rsid w:val="003349EC"/>
    <w:rsid w:val="003374D0"/>
    <w:rsid w:val="003417E2"/>
    <w:rsid w:val="003418D4"/>
    <w:rsid w:val="00341ABC"/>
    <w:rsid w:val="00344C36"/>
    <w:rsid w:val="0034760F"/>
    <w:rsid w:val="00360475"/>
    <w:rsid w:val="00360BDF"/>
    <w:rsid w:val="00365485"/>
    <w:rsid w:val="003656EE"/>
    <w:rsid w:val="0036667C"/>
    <w:rsid w:val="00370EA7"/>
    <w:rsid w:val="00373597"/>
    <w:rsid w:val="0037579C"/>
    <w:rsid w:val="003762FB"/>
    <w:rsid w:val="003763C8"/>
    <w:rsid w:val="00377833"/>
    <w:rsid w:val="00381F8E"/>
    <w:rsid w:val="00382C1C"/>
    <w:rsid w:val="003830EE"/>
    <w:rsid w:val="00383EA8"/>
    <w:rsid w:val="00386094"/>
    <w:rsid w:val="00387FBF"/>
    <w:rsid w:val="00392A03"/>
    <w:rsid w:val="00396564"/>
    <w:rsid w:val="0039697E"/>
    <w:rsid w:val="00397E49"/>
    <w:rsid w:val="003A17F3"/>
    <w:rsid w:val="003A2241"/>
    <w:rsid w:val="003A27CB"/>
    <w:rsid w:val="003A500C"/>
    <w:rsid w:val="003A511E"/>
    <w:rsid w:val="003B065F"/>
    <w:rsid w:val="003B0805"/>
    <w:rsid w:val="003B5533"/>
    <w:rsid w:val="003B753F"/>
    <w:rsid w:val="003C2110"/>
    <w:rsid w:val="003C3E05"/>
    <w:rsid w:val="003C5CA6"/>
    <w:rsid w:val="003C6DBF"/>
    <w:rsid w:val="003C700A"/>
    <w:rsid w:val="003C78F9"/>
    <w:rsid w:val="003C7D00"/>
    <w:rsid w:val="003C7E0D"/>
    <w:rsid w:val="003D066C"/>
    <w:rsid w:val="003D18E1"/>
    <w:rsid w:val="003D21D7"/>
    <w:rsid w:val="003D29B3"/>
    <w:rsid w:val="003E12EA"/>
    <w:rsid w:val="003E20C9"/>
    <w:rsid w:val="003E34AE"/>
    <w:rsid w:val="003E4AD1"/>
    <w:rsid w:val="003E61E9"/>
    <w:rsid w:val="003F3278"/>
    <w:rsid w:val="003F6E46"/>
    <w:rsid w:val="003F774C"/>
    <w:rsid w:val="00400094"/>
    <w:rsid w:val="00402B2C"/>
    <w:rsid w:val="004036AF"/>
    <w:rsid w:val="00403D86"/>
    <w:rsid w:val="00404260"/>
    <w:rsid w:val="004044FD"/>
    <w:rsid w:val="00404685"/>
    <w:rsid w:val="00406D1D"/>
    <w:rsid w:val="00406F45"/>
    <w:rsid w:val="00414789"/>
    <w:rsid w:val="004161F3"/>
    <w:rsid w:val="004174E1"/>
    <w:rsid w:val="004255F9"/>
    <w:rsid w:val="00427210"/>
    <w:rsid w:val="004275D7"/>
    <w:rsid w:val="00427BFD"/>
    <w:rsid w:val="00427E9F"/>
    <w:rsid w:val="00430377"/>
    <w:rsid w:val="0043068C"/>
    <w:rsid w:val="00430F02"/>
    <w:rsid w:val="004329AA"/>
    <w:rsid w:val="004349A1"/>
    <w:rsid w:val="004429C8"/>
    <w:rsid w:val="00442A1F"/>
    <w:rsid w:val="004437E4"/>
    <w:rsid w:val="00443DDB"/>
    <w:rsid w:val="00445A2E"/>
    <w:rsid w:val="00445FEF"/>
    <w:rsid w:val="00446767"/>
    <w:rsid w:val="00456FB7"/>
    <w:rsid w:val="00461701"/>
    <w:rsid w:val="00462B1C"/>
    <w:rsid w:val="00463449"/>
    <w:rsid w:val="00470206"/>
    <w:rsid w:val="004711C5"/>
    <w:rsid w:val="004773BB"/>
    <w:rsid w:val="00483745"/>
    <w:rsid w:val="004855A2"/>
    <w:rsid w:val="0048561A"/>
    <w:rsid w:val="00485CD9"/>
    <w:rsid w:val="00485E41"/>
    <w:rsid w:val="004919C0"/>
    <w:rsid w:val="004937D9"/>
    <w:rsid w:val="004952F5"/>
    <w:rsid w:val="0049590A"/>
    <w:rsid w:val="004975BF"/>
    <w:rsid w:val="004A1200"/>
    <w:rsid w:val="004A29B3"/>
    <w:rsid w:val="004A3DA0"/>
    <w:rsid w:val="004A57FD"/>
    <w:rsid w:val="004A6664"/>
    <w:rsid w:val="004B2E74"/>
    <w:rsid w:val="004B3E0D"/>
    <w:rsid w:val="004B5F67"/>
    <w:rsid w:val="004C1387"/>
    <w:rsid w:val="004C143E"/>
    <w:rsid w:val="004C1A76"/>
    <w:rsid w:val="004C2081"/>
    <w:rsid w:val="004C2E3B"/>
    <w:rsid w:val="004C31E5"/>
    <w:rsid w:val="004C680D"/>
    <w:rsid w:val="004C7B1E"/>
    <w:rsid w:val="004D08DF"/>
    <w:rsid w:val="004D2233"/>
    <w:rsid w:val="004D2ECB"/>
    <w:rsid w:val="004D4F9E"/>
    <w:rsid w:val="004D632E"/>
    <w:rsid w:val="004D6E3B"/>
    <w:rsid w:val="004D7167"/>
    <w:rsid w:val="004E3461"/>
    <w:rsid w:val="004E6D3F"/>
    <w:rsid w:val="004E775C"/>
    <w:rsid w:val="004F2F1D"/>
    <w:rsid w:val="004F3F28"/>
    <w:rsid w:val="004F4E44"/>
    <w:rsid w:val="004F59EF"/>
    <w:rsid w:val="004F61E2"/>
    <w:rsid w:val="004F64F6"/>
    <w:rsid w:val="004F65E9"/>
    <w:rsid w:val="004F6675"/>
    <w:rsid w:val="0050103D"/>
    <w:rsid w:val="005020AB"/>
    <w:rsid w:val="0050368F"/>
    <w:rsid w:val="00504FF1"/>
    <w:rsid w:val="0050799B"/>
    <w:rsid w:val="00514223"/>
    <w:rsid w:val="00514A3C"/>
    <w:rsid w:val="0051558D"/>
    <w:rsid w:val="0051590E"/>
    <w:rsid w:val="00516CA8"/>
    <w:rsid w:val="0052183A"/>
    <w:rsid w:val="005227AD"/>
    <w:rsid w:val="0052291C"/>
    <w:rsid w:val="00526A07"/>
    <w:rsid w:val="00530E59"/>
    <w:rsid w:val="0053293C"/>
    <w:rsid w:val="00532B5B"/>
    <w:rsid w:val="00533948"/>
    <w:rsid w:val="00534011"/>
    <w:rsid w:val="00542079"/>
    <w:rsid w:val="005437CC"/>
    <w:rsid w:val="00547BB6"/>
    <w:rsid w:val="00551DD5"/>
    <w:rsid w:val="0055359B"/>
    <w:rsid w:val="00554A4B"/>
    <w:rsid w:val="00554B69"/>
    <w:rsid w:val="005602BA"/>
    <w:rsid w:val="0056163B"/>
    <w:rsid w:val="00563A07"/>
    <w:rsid w:val="00564780"/>
    <w:rsid w:val="00566984"/>
    <w:rsid w:val="00567C15"/>
    <w:rsid w:val="00571B49"/>
    <w:rsid w:val="00573D4E"/>
    <w:rsid w:val="00576723"/>
    <w:rsid w:val="005769E1"/>
    <w:rsid w:val="00576AA8"/>
    <w:rsid w:val="005802F0"/>
    <w:rsid w:val="00584891"/>
    <w:rsid w:val="00590AA1"/>
    <w:rsid w:val="00592E1C"/>
    <w:rsid w:val="00592F37"/>
    <w:rsid w:val="0059353E"/>
    <w:rsid w:val="00593771"/>
    <w:rsid w:val="00593ED6"/>
    <w:rsid w:val="00597484"/>
    <w:rsid w:val="005A0ECA"/>
    <w:rsid w:val="005A1C56"/>
    <w:rsid w:val="005A2A0A"/>
    <w:rsid w:val="005A43F9"/>
    <w:rsid w:val="005A5BD8"/>
    <w:rsid w:val="005A7C33"/>
    <w:rsid w:val="005B536A"/>
    <w:rsid w:val="005B6202"/>
    <w:rsid w:val="005C0F39"/>
    <w:rsid w:val="005C2BDB"/>
    <w:rsid w:val="005C386D"/>
    <w:rsid w:val="005C4663"/>
    <w:rsid w:val="005D000D"/>
    <w:rsid w:val="005D2657"/>
    <w:rsid w:val="005D343D"/>
    <w:rsid w:val="005D71A1"/>
    <w:rsid w:val="005E0B74"/>
    <w:rsid w:val="005E4C43"/>
    <w:rsid w:val="005E53FE"/>
    <w:rsid w:val="005E5D20"/>
    <w:rsid w:val="005E6023"/>
    <w:rsid w:val="005E652A"/>
    <w:rsid w:val="005E6AAD"/>
    <w:rsid w:val="005F11F9"/>
    <w:rsid w:val="005F34B1"/>
    <w:rsid w:val="005F3E78"/>
    <w:rsid w:val="005F4202"/>
    <w:rsid w:val="00601414"/>
    <w:rsid w:val="00601ACE"/>
    <w:rsid w:val="006033FC"/>
    <w:rsid w:val="006044D1"/>
    <w:rsid w:val="00604D81"/>
    <w:rsid w:val="00606C4C"/>
    <w:rsid w:val="00607950"/>
    <w:rsid w:val="00607C5A"/>
    <w:rsid w:val="00610091"/>
    <w:rsid w:val="00612B1B"/>
    <w:rsid w:val="00615465"/>
    <w:rsid w:val="00620D66"/>
    <w:rsid w:val="006211B0"/>
    <w:rsid w:val="00622867"/>
    <w:rsid w:val="00624DB1"/>
    <w:rsid w:val="00625668"/>
    <w:rsid w:val="006258B3"/>
    <w:rsid w:val="00625B84"/>
    <w:rsid w:val="006260F0"/>
    <w:rsid w:val="00627D0F"/>
    <w:rsid w:val="0063066A"/>
    <w:rsid w:val="00637891"/>
    <w:rsid w:val="006436BE"/>
    <w:rsid w:val="0064501B"/>
    <w:rsid w:val="00645A32"/>
    <w:rsid w:val="006531BA"/>
    <w:rsid w:val="00653F15"/>
    <w:rsid w:val="0065478E"/>
    <w:rsid w:val="006558C6"/>
    <w:rsid w:val="00655F96"/>
    <w:rsid w:val="00664C79"/>
    <w:rsid w:val="00672E05"/>
    <w:rsid w:val="00682617"/>
    <w:rsid w:val="0068463A"/>
    <w:rsid w:val="00686257"/>
    <w:rsid w:val="0068791A"/>
    <w:rsid w:val="0069064F"/>
    <w:rsid w:val="00690677"/>
    <w:rsid w:val="006924A9"/>
    <w:rsid w:val="006929DE"/>
    <w:rsid w:val="00692F47"/>
    <w:rsid w:val="00694296"/>
    <w:rsid w:val="006A31E2"/>
    <w:rsid w:val="006A3FFA"/>
    <w:rsid w:val="006A5DC3"/>
    <w:rsid w:val="006A6D04"/>
    <w:rsid w:val="006A74BD"/>
    <w:rsid w:val="006B1424"/>
    <w:rsid w:val="006C1A6D"/>
    <w:rsid w:val="006C1C39"/>
    <w:rsid w:val="006C2E6E"/>
    <w:rsid w:val="006C51BF"/>
    <w:rsid w:val="006C7BD0"/>
    <w:rsid w:val="006D271A"/>
    <w:rsid w:val="006D2CD8"/>
    <w:rsid w:val="006D6D23"/>
    <w:rsid w:val="006E0C27"/>
    <w:rsid w:val="006E2552"/>
    <w:rsid w:val="006E40A0"/>
    <w:rsid w:val="006E4542"/>
    <w:rsid w:val="006E5A6A"/>
    <w:rsid w:val="006E6437"/>
    <w:rsid w:val="006E6A31"/>
    <w:rsid w:val="006E7FBB"/>
    <w:rsid w:val="006F042B"/>
    <w:rsid w:val="006F2B05"/>
    <w:rsid w:val="006F4299"/>
    <w:rsid w:val="006F5A01"/>
    <w:rsid w:val="006F5A31"/>
    <w:rsid w:val="006F5AA2"/>
    <w:rsid w:val="006F6A87"/>
    <w:rsid w:val="006F6C1B"/>
    <w:rsid w:val="006F6ED0"/>
    <w:rsid w:val="006F711C"/>
    <w:rsid w:val="006F7EF8"/>
    <w:rsid w:val="00705EBD"/>
    <w:rsid w:val="00710943"/>
    <w:rsid w:val="00714506"/>
    <w:rsid w:val="007163E5"/>
    <w:rsid w:val="00717DD9"/>
    <w:rsid w:val="007217C7"/>
    <w:rsid w:val="00722060"/>
    <w:rsid w:val="00724722"/>
    <w:rsid w:val="00724C70"/>
    <w:rsid w:val="007258C7"/>
    <w:rsid w:val="007269AF"/>
    <w:rsid w:val="00731410"/>
    <w:rsid w:val="00734A69"/>
    <w:rsid w:val="0073507C"/>
    <w:rsid w:val="00736A4E"/>
    <w:rsid w:val="00742658"/>
    <w:rsid w:val="007477D5"/>
    <w:rsid w:val="00747BEF"/>
    <w:rsid w:val="00750739"/>
    <w:rsid w:val="00750BBB"/>
    <w:rsid w:val="00751469"/>
    <w:rsid w:val="00751A8D"/>
    <w:rsid w:val="00752AAD"/>
    <w:rsid w:val="00753CB0"/>
    <w:rsid w:val="00762656"/>
    <w:rsid w:val="0076300D"/>
    <w:rsid w:val="00763373"/>
    <w:rsid w:val="007642F5"/>
    <w:rsid w:val="00771262"/>
    <w:rsid w:val="00772F74"/>
    <w:rsid w:val="00773143"/>
    <w:rsid w:val="0077346D"/>
    <w:rsid w:val="00774319"/>
    <w:rsid w:val="007767D2"/>
    <w:rsid w:val="007836BB"/>
    <w:rsid w:val="00787213"/>
    <w:rsid w:val="0079168A"/>
    <w:rsid w:val="00791FD5"/>
    <w:rsid w:val="00795756"/>
    <w:rsid w:val="0079764B"/>
    <w:rsid w:val="00797E6A"/>
    <w:rsid w:val="007A2DB2"/>
    <w:rsid w:val="007A3B89"/>
    <w:rsid w:val="007A3BA4"/>
    <w:rsid w:val="007A626D"/>
    <w:rsid w:val="007A7829"/>
    <w:rsid w:val="007A7CD3"/>
    <w:rsid w:val="007B1274"/>
    <w:rsid w:val="007B2E1E"/>
    <w:rsid w:val="007B3097"/>
    <w:rsid w:val="007B4EEC"/>
    <w:rsid w:val="007B53CB"/>
    <w:rsid w:val="007B7552"/>
    <w:rsid w:val="007B7730"/>
    <w:rsid w:val="007C0333"/>
    <w:rsid w:val="007C406E"/>
    <w:rsid w:val="007C4CCB"/>
    <w:rsid w:val="007C60AA"/>
    <w:rsid w:val="007D183E"/>
    <w:rsid w:val="007D3615"/>
    <w:rsid w:val="007D3CA8"/>
    <w:rsid w:val="007D4151"/>
    <w:rsid w:val="007D4884"/>
    <w:rsid w:val="007D64EA"/>
    <w:rsid w:val="007E27DE"/>
    <w:rsid w:val="007E2A00"/>
    <w:rsid w:val="007E2F68"/>
    <w:rsid w:val="007E3D25"/>
    <w:rsid w:val="007E5692"/>
    <w:rsid w:val="007E727C"/>
    <w:rsid w:val="007F1D59"/>
    <w:rsid w:val="007F1E1C"/>
    <w:rsid w:val="007F3D13"/>
    <w:rsid w:val="00802E01"/>
    <w:rsid w:val="0080643A"/>
    <w:rsid w:val="00820392"/>
    <w:rsid w:val="00822603"/>
    <w:rsid w:val="00822D53"/>
    <w:rsid w:val="0082300F"/>
    <w:rsid w:val="0082516B"/>
    <w:rsid w:val="00826A9A"/>
    <w:rsid w:val="0082771C"/>
    <w:rsid w:val="008279FD"/>
    <w:rsid w:val="00827CB5"/>
    <w:rsid w:val="00831BC9"/>
    <w:rsid w:val="00832D50"/>
    <w:rsid w:val="00835251"/>
    <w:rsid w:val="00837010"/>
    <w:rsid w:val="00837268"/>
    <w:rsid w:val="00840975"/>
    <w:rsid w:val="008412A6"/>
    <w:rsid w:val="008464FE"/>
    <w:rsid w:val="008469AC"/>
    <w:rsid w:val="008469C3"/>
    <w:rsid w:val="00846AD2"/>
    <w:rsid w:val="00850855"/>
    <w:rsid w:val="008528DD"/>
    <w:rsid w:val="00853972"/>
    <w:rsid w:val="008549D1"/>
    <w:rsid w:val="00854F1F"/>
    <w:rsid w:val="0085515B"/>
    <w:rsid w:val="00860DAF"/>
    <w:rsid w:val="00862F53"/>
    <w:rsid w:val="0086314F"/>
    <w:rsid w:val="008634F3"/>
    <w:rsid w:val="008667DB"/>
    <w:rsid w:val="00871601"/>
    <w:rsid w:val="00871CE6"/>
    <w:rsid w:val="008722F6"/>
    <w:rsid w:val="00872DB4"/>
    <w:rsid w:val="008740F4"/>
    <w:rsid w:val="0087510D"/>
    <w:rsid w:val="00877C9E"/>
    <w:rsid w:val="00885646"/>
    <w:rsid w:val="00887BB9"/>
    <w:rsid w:val="008924BB"/>
    <w:rsid w:val="00892C8B"/>
    <w:rsid w:val="008965FD"/>
    <w:rsid w:val="00897211"/>
    <w:rsid w:val="008A0B84"/>
    <w:rsid w:val="008A0D96"/>
    <w:rsid w:val="008A2146"/>
    <w:rsid w:val="008A2ADA"/>
    <w:rsid w:val="008A2F6A"/>
    <w:rsid w:val="008A3E53"/>
    <w:rsid w:val="008A661B"/>
    <w:rsid w:val="008B1713"/>
    <w:rsid w:val="008B412D"/>
    <w:rsid w:val="008B50F5"/>
    <w:rsid w:val="008B512D"/>
    <w:rsid w:val="008B7383"/>
    <w:rsid w:val="008C38D6"/>
    <w:rsid w:val="008C433D"/>
    <w:rsid w:val="008C5439"/>
    <w:rsid w:val="008D3817"/>
    <w:rsid w:val="008D45A8"/>
    <w:rsid w:val="008D48F3"/>
    <w:rsid w:val="008D7C03"/>
    <w:rsid w:val="008E7816"/>
    <w:rsid w:val="008F20E4"/>
    <w:rsid w:val="008F2612"/>
    <w:rsid w:val="008F366D"/>
    <w:rsid w:val="008F3F95"/>
    <w:rsid w:val="00903DED"/>
    <w:rsid w:val="00904024"/>
    <w:rsid w:val="0090697E"/>
    <w:rsid w:val="0090773C"/>
    <w:rsid w:val="00910C7D"/>
    <w:rsid w:val="009110A8"/>
    <w:rsid w:val="00911190"/>
    <w:rsid w:val="00912C19"/>
    <w:rsid w:val="00913551"/>
    <w:rsid w:val="00913AAF"/>
    <w:rsid w:val="009143A1"/>
    <w:rsid w:val="00922950"/>
    <w:rsid w:val="00923493"/>
    <w:rsid w:val="00926625"/>
    <w:rsid w:val="00934230"/>
    <w:rsid w:val="00936844"/>
    <w:rsid w:val="009368E1"/>
    <w:rsid w:val="00941166"/>
    <w:rsid w:val="009411C6"/>
    <w:rsid w:val="009418DD"/>
    <w:rsid w:val="009418E7"/>
    <w:rsid w:val="00941B4A"/>
    <w:rsid w:val="0094282C"/>
    <w:rsid w:val="009454AC"/>
    <w:rsid w:val="00945C28"/>
    <w:rsid w:val="00950430"/>
    <w:rsid w:val="00951285"/>
    <w:rsid w:val="00954CAE"/>
    <w:rsid w:val="0095768C"/>
    <w:rsid w:val="00967218"/>
    <w:rsid w:val="00967ED8"/>
    <w:rsid w:val="00972DA8"/>
    <w:rsid w:val="00973150"/>
    <w:rsid w:val="00973B38"/>
    <w:rsid w:val="009743BF"/>
    <w:rsid w:val="009756DC"/>
    <w:rsid w:val="00975B33"/>
    <w:rsid w:val="00975D22"/>
    <w:rsid w:val="00976598"/>
    <w:rsid w:val="009775E5"/>
    <w:rsid w:val="00977A05"/>
    <w:rsid w:val="009801C4"/>
    <w:rsid w:val="00982302"/>
    <w:rsid w:val="00982563"/>
    <w:rsid w:val="00983171"/>
    <w:rsid w:val="00983F6C"/>
    <w:rsid w:val="00985A16"/>
    <w:rsid w:val="009861DB"/>
    <w:rsid w:val="00987DC9"/>
    <w:rsid w:val="0099503E"/>
    <w:rsid w:val="009953CA"/>
    <w:rsid w:val="00995F49"/>
    <w:rsid w:val="009961E0"/>
    <w:rsid w:val="00996E24"/>
    <w:rsid w:val="009A5788"/>
    <w:rsid w:val="009A63C8"/>
    <w:rsid w:val="009A6985"/>
    <w:rsid w:val="009B08EE"/>
    <w:rsid w:val="009B2389"/>
    <w:rsid w:val="009B280B"/>
    <w:rsid w:val="009B33BD"/>
    <w:rsid w:val="009B7D04"/>
    <w:rsid w:val="009C00EC"/>
    <w:rsid w:val="009C0B5D"/>
    <w:rsid w:val="009C1E43"/>
    <w:rsid w:val="009C2B61"/>
    <w:rsid w:val="009C2F35"/>
    <w:rsid w:val="009D36EF"/>
    <w:rsid w:val="009D44C2"/>
    <w:rsid w:val="009D6751"/>
    <w:rsid w:val="009E324F"/>
    <w:rsid w:val="009E530C"/>
    <w:rsid w:val="009F1DAF"/>
    <w:rsid w:val="009F2040"/>
    <w:rsid w:val="009F354C"/>
    <w:rsid w:val="009F5446"/>
    <w:rsid w:val="009F720E"/>
    <w:rsid w:val="009F78A9"/>
    <w:rsid w:val="00A0178A"/>
    <w:rsid w:val="00A0267C"/>
    <w:rsid w:val="00A039B1"/>
    <w:rsid w:val="00A04DA2"/>
    <w:rsid w:val="00A07876"/>
    <w:rsid w:val="00A10917"/>
    <w:rsid w:val="00A10E32"/>
    <w:rsid w:val="00A14128"/>
    <w:rsid w:val="00A14661"/>
    <w:rsid w:val="00A14C25"/>
    <w:rsid w:val="00A164D4"/>
    <w:rsid w:val="00A218B0"/>
    <w:rsid w:val="00A21FDE"/>
    <w:rsid w:val="00A23DF1"/>
    <w:rsid w:val="00A3005B"/>
    <w:rsid w:val="00A30FC7"/>
    <w:rsid w:val="00A31206"/>
    <w:rsid w:val="00A31F8A"/>
    <w:rsid w:val="00A344F1"/>
    <w:rsid w:val="00A367E5"/>
    <w:rsid w:val="00A370C8"/>
    <w:rsid w:val="00A37AF1"/>
    <w:rsid w:val="00A40DDD"/>
    <w:rsid w:val="00A43EFD"/>
    <w:rsid w:val="00A449C8"/>
    <w:rsid w:val="00A47620"/>
    <w:rsid w:val="00A529CB"/>
    <w:rsid w:val="00A52C7E"/>
    <w:rsid w:val="00A56B1E"/>
    <w:rsid w:val="00A57949"/>
    <w:rsid w:val="00A661D4"/>
    <w:rsid w:val="00A66CD3"/>
    <w:rsid w:val="00A67235"/>
    <w:rsid w:val="00A70369"/>
    <w:rsid w:val="00A725B6"/>
    <w:rsid w:val="00A75447"/>
    <w:rsid w:val="00A767A8"/>
    <w:rsid w:val="00A77634"/>
    <w:rsid w:val="00A816DE"/>
    <w:rsid w:val="00A81B88"/>
    <w:rsid w:val="00A83067"/>
    <w:rsid w:val="00A8316B"/>
    <w:rsid w:val="00A85323"/>
    <w:rsid w:val="00A86BE8"/>
    <w:rsid w:val="00A91575"/>
    <w:rsid w:val="00A924AE"/>
    <w:rsid w:val="00A9379C"/>
    <w:rsid w:val="00A94C6A"/>
    <w:rsid w:val="00A958DE"/>
    <w:rsid w:val="00A95A98"/>
    <w:rsid w:val="00A96910"/>
    <w:rsid w:val="00A96F84"/>
    <w:rsid w:val="00A9773C"/>
    <w:rsid w:val="00AA451A"/>
    <w:rsid w:val="00AB0212"/>
    <w:rsid w:val="00AB0BA7"/>
    <w:rsid w:val="00AB2F38"/>
    <w:rsid w:val="00AB3BDB"/>
    <w:rsid w:val="00AB477A"/>
    <w:rsid w:val="00AB494F"/>
    <w:rsid w:val="00AB616E"/>
    <w:rsid w:val="00AB6C57"/>
    <w:rsid w:val="00AC30D5"/>
    <w:rsid w:val="00AC5198"/>
    <w:rsid w:val="00AD3230"/>
    <w:rsid w:val="00AD5537"/>
    <w:rsid w:val="00AE1AF1"/>
    <w:rsid w:val="00AF1166"/>
    <w:rsid w:val="00AF194A"/>
    <w:rsid w:val="00AF1BC1"/>
    <w:rsid w:val="00B03C59"/>
    <w:rsid w:val="00B05ACC"/>
    <w:rsid w:val="00B071B5"/>
    <w:rsid w:val="00B17C92"/>
    <w:rsid w:val="00B20062"/>
    <w:rsid w:val="00B207BC"/>
    <w:rsid w:val="00B2352B"/>
    <w:rsid w:val="00B25FC6"/>
    <w:rsid w:val="00B26820"/>
    <w:rsid w:val="00B32B47"/>
    <w:rsid w:val="00B369C2"/>
    <w:rsid w:val="00B36D0A"/>
    <w:rsid w:val="00B45367"/>
    <w:rsid w:val="00B4627E"/>
    <w:rsid w:val="00B50C29"/>
    <w:rsid w:val="00B51C9E"/>
    <w:rsid w:val="00B5290A"/>
    <w:rsid w:val="00B55633"/>
    <w:rsid w:val="00B61A4D"/>
    <w:rsid w:val="00B63008"/>
    <w:rsid w:val="00B6338E"/>
    <w:rsid w:val="00B6533C"/>
    <w:rsid w:val="00B66458"/>
    <w:rsid w:val="00B7090A"/>
    <w:rsid w:val="00B70E55"/>
    <w:rsid w:val="00B74295"/>
    <w:rsid w:val="00B75020"/>
    <w:rsid w:val="00B76A7D"/>
    <w:rsid w:val="00B812E1"/>
    <w:rsid w:val="00B81397"/>
    <w:rsid w:val="00B8216E"/>
    <w:rsid w:val="00B85398"/>
    <w:rsid w:val="00B902F0"/>
    <w:rsid w:val="00B92CC1"/>
    <w:rsid w:val="00B93691"/>
    <w:rsid w:val="00B93C31"/>
    <w:rsid w:val="00B96D36"/>
    <w:rsid w:val="00BA3BB8"/>
    <w:rsid w:val="00BA41A4"/>
    <w:rsid w:val="00BA55EE"/>
    <w:rsid w:val="00BA5800"/>
    <w:rsid w:val="00BA7D49"/>
    <w:rsid w:val="00BB21E5"/>
    <w:rsid w:val="00BC000F"/>
    <w:rsid w:val="00BC0CD7"/>
    <w:rsid w:val="00BC0F14"/>
    <w:rsid w:val="00BC1110"/>
    <w:rsid w:val="00BC2CFA"/>
    <w:rsid w:val="00BC31ED"/>
    <w:rsid w:val="00BC366E"/>
    <w:rsid w:val="00BC4CEC"/>
    <w:rsid w:val="00BC57E2"/>
    <w:rsid w:val="00BC65D5"/>
    <w:rsid w:val="00BC7D6B"/>
    <w:rsid w:val="00BD34C3"/>
    <w:rsid w:val="00BD72CB"/>
    <w:rsid w:val="00BE0A90"/>
    <w:rsid w:val="00BE182B"/>
    <w:rsid w:val="00BE2770"/>
    <w:rsid w:val="00BE2928"/>
    <w:rsid w:val="00BF01DF"/>
    <w:rsid w:val="00BF2D90"/>
    <w:rsid w:val="00BF3B6D"/>
    <w:rsid w:val="00BF400D"/>
    <w:rsid w:val="00BF623D"/>
    <w:rsid w:val="00BF6C42"/>
    <w:rsid w:val="00BF6F3F"/>
    <w:rsid w:val="00C01390"/>
    <w:rsid w:val="00C01BD7"/>
    <w:rsid w:val="00C02197"/>
    <w:rsid w:val="00C03B96"/>
    <w:rsid w:val="00C03FDC"/>
    <w:rsid w:val="00C057DE"/>
    <w:rsid w:val="00C06F39"/>
    <w:rsid w:val="00C11379"/>
    <w:rsid w:val="00C13625"/>
    <w:rsid w:val="00C14506"/>
    <w:rsid w:val="00C17E40"/>
    <w:rsid w:val="00C211B6"/>
    <w:rsid w:val="00C2122E"/>
    <w:rsid w:val="00C24931"/>
    <w:rsid w:val="00C25E48"/>
    <w:rsid w:val="00C31AD9"/>
    <w:rsid w:val="00C32E6F"/>
    <w:rsid w:val="00C33F45"/>
    <w:rsid w:val="00C3460B"/>
    <w:rsid w:val="00C34F94"/>
    <w:rsid w:val="00C429F3"/>
    <w:rsid w:val="00C42ECA"/>
    <w:rsid w:val="00C43A41"/>
    <w:rsid w:val="00C440BE"/>
    <w:rsid w:val="00C4438B"/>
    <w:rsid w:val="00C46C93"/>
    <w:rsid w:val="00C512D0"/>
    <w:rsid w:val="00C51C87"/>
    <w:rsid w:val="00C51D27"/>
    <w:rsid w:val="00C52416"/>
    <w:rsid w:val="00C56FB8"/>
    <w:rsid w:val="00C57317"/>
    <w:rsid w:val="00C5751E"/>
    <w:rsid w:val="00C57842"/>
    <w:rsid w:val="00C60D01"/>
    <w:rsid w:val="00C6170B"/>
    <w:rsid w:val="00C621F2"/>
    <w:rsid w:val="00C629E9"/>
    <w:rsid w:val="00C637A2"/>
    <w:rsid w:val="00C63FE5"/>
    <w:rsid w:val="00C6557B"/>
    <w:rsid w:val="00C67730"/>
    <w:rsid w:val="00C722C6"/>
    <w:rsid w:val="00C72314"/>
    <w:rsid w:val="00C725CA"/>
    <w:rsid w:val="00C727EC"/>
    <w:rsid w:val="00C74F64"/>
    <w:rsid w:val="00C7577D"/>
    <w:rsid w:val="00C77B31"/>
    <w:rsid w:val="00C77B54"/>
    <w:rsid w:val="00C80067"/>
    <w:rsid w:val="00C92190"/>
    <w:rsid w:val="00C95EAC"/>
    <w:rsid w:val="00CA0832"/>
    <w:rsid w:val="00CA427E"/>
    <w:rsid w:val="00CA4E9B"/>
    <w:rsid w:val="00CA5D7D"/>
    <w:rsid w:val="00CB0BC9"/>
    <w:rsid w:val="00CB1CA2"/>
    <w:rsid w:val="00CB5A29"/>
    <w:rsid w:val="00CB732F"/>
    <w:rsid w:val="00CC0055"/>
    <w:rsid w:val="00CC1A2C"/>
    <w:rsid w:val="00CC3ABB"/>
    <w:rsid w:val="00CC44AB"/>
    <w:rsid w:val="00CC4B9D"/>
    <w:rsid w:val="00CD057D"/>
    <w:rsid w:val="00CD148C"/>
    <w:rsid w:val="00CD2BEF"/>
    <w:rsid w:val="00CD3593"/>
    <w:rsid w:val="00CD3B00"/>
    <w:rsid w:val="00CD40C7"/>
    <w:rsid w:val="00CD4AF5"/>
    <w:rsid w:val="00CD5384"/>
    <w:rsid w:val="00CE1ACF"/>
    <w:rsid w:val="00CE56C1"/>
    <w:rsid w:val="00CE697E"/>
    <w:rsid w:val="00CE6A14"/>
    <w:rsid w:val="00CF1516"/>
    <w:rsid w:val="00CF669A"/>
    <w:rsid w:val="00CF788A"/>
    <w:rsid w:val="00D00E38"/>
    <w:rsid w:val="00D0150E"/>
    <w:rsid w:val="00D02610"/>
    <w:rsid w:val="00D14F5E"/>
    <w:rsid w:val="00D160A6"/>
    <w:rsid w:val="00D1794F"/>
    <w:rsid w:val="00D17BE3"/>
    <w:rsid w:val="00D20BA1"/>
    <w:rsid w:val="00D21EA9"/>
    <w:rsid w:val="00D309B2"/>
    <w:rsid w:val="00D313D7"/>
    <w:rsid w:val="00D3168F"/>
    <w:rsid w:val="00D327A0"/>
    <w:rsid w:val="00D3560F"/>
    <w:rsid w:val="00D359C8"/>
    <w:rsid w:val="00D434DB"/>
    <w:rsid w:val="00D43A77"/>
    <w:rsid w:val="00D4538A"/>
    <w:rsid w:val="00D52220"/>
    <w:rsid w:val="00D53708"/>
    <w:rsid w:val="00D54C89"/>
    <w:rsid w:val="00D57F8E"/>
    <w:rsid w:val="00D6692F"/>
    <w:rsid w:val="00D677C2"/>
    <w:rsid w:val="00D67CDB"/>
    <w:rsid w:val="00D72417"/>
    <w:rsid w:val="00D765D1"/>
    <w:rsid w:val="00D7704E"/>
    <w:rsid w:val="00D80623"/>
    <w:rsid w:val="00D86934"/>
    <w:rsid w:val="00D86A04"/>
    <w:rsid w:val="00D90960"/>
    <w:rsid w:val="00D90B98"/>
    <w:rsid w:val="00D93672"/>
    <w:rsid w:val="00D94E33"/>
    <w:rsid w:val="00D963B1"/>
    <w:rsid w:val="00D973A2"/>
    <w:rsid w:val="00D97A50"/>
    <w:rsid w:val="00DA09FF"/>
    <w:rsid w:val="00DA2977"/>
    <w:rsid w:val="00DA53B8"/>
    <w:rsid w:val="00DA5DD5"/>
    <w:rsid w:val="00DA6B94"/>
    <w:rsid w:val="00DA726E"/>
    <w:rsid w:val="00DB35AC"/>
    <w:rsid w:val="00DB3B19"/>
    <w:rsid w:val="00DB429C"/>
    <w:rsid w:val="00DB4994"/>
    <w:rsid w:val="00DB507D"/>
    <w:rsid w:val="00DB7C75"/>
    <w:rsid w:val="00DC19DA"/>
    <w:rsid w:val="00DC2857"/>
    <w:rsid w:val="00DC3AB1"/>
    <w:rsid w:val="00DC7DE0"/>
    <w:rsid w:val="00DD14AD"/>
    <w:rsid w:val="00DD39C7"/>
    <w:rsid w:val="00DD3AC1"/>
    <w:rsid w:val="00DD6DE7"/>
    <w:rsid w:val="00DE347B"/>
    <w:rsid w:val="00DE528E"/>
    <w:rsid w:val="00DF4BBC"/>
    <w:rsid w:val="00DF4BCF"/>
    <w:rsid w:val="00DF5489"/>
    <w:rsid w:val="00DF79A1"/>
    <w:rsid w:val="00E00B36"/>
    <w:rsid w:val="00E02190"/>
    <w:rsid w:val="00E0376C"/>
    <w:rsid w:val="00E03D40"/>
    <w:rsid w:val="00E05F62"/>
    <w:rsid w:val="00E064F0"/>
    <w:rsid w:val="00E065DC"/>
    <w:rsid w:val="00E071BE"/>
    <w:rsid w:val="00E07DB0"/>
    <w:rsid w:val="00E106E5"/>
    <w:rsid w:val="00E10A83"/>
    <w:rsid w:val="00E10D20"/>
    <w:rsid w:val="00E1229B"/>
    <w:rsid w:val="00E12320"/>
    <w:rsid w:val="00E14606"/>
    <w:rsid w:val="00E15015"/>
    <w:rsid w:val="00E165F9"/>
    <w:rsid w:val="00E1695D"/>
    <w:rsid w:val="00E238A1"/>
    <w:rsid w:val="00E244E6"/>
    <w:rsid w:val="00E24C73"/>
    <w:rsid w:val="00E259D4"/>
    <w:rsid w:val="00E25F1C"/>
    <w:rsid w:val="00E33FA4"/>
    <w:rsid w:val="00E344A8"/>
    <w:rsid w:val="00E40359"/>
    <w:rsid w:val="00E42E92"/>
    <w:rsid w:val="00E46AF0"/>
    <w:rsid w:val="00E4749C"/>
    <w:rsid w:val="00E479B6"/>
    <w:rsid w:val="00E54689"/>
    <w:rsid w:val="00E56A20"/>
    <w:rsid w:val="00E56CF1"/>
    <w:rsid w:val="00E6294F"/>
    <w:rsid w:val="00E63DB0"/>
    <w:rsid w:val="00E738DD"/>
    <w:rsid w:val="00E77A88"/>
    <w:rsid w:val="00E802E7"/>
    <w:rsid w:val="00E809D3"/>
    <w:rsid w:val="00E81D56"/>
    <w:rsid w:val="00E8385C"/>
    <w:rsid w:val="00E83BA0"/>
    <w:rsid w:val="00E85733"/>
    <w:rsid w:val="00E87D85"/>
    <w:rsid w:val="00E916BA"/>
    <w:rsid w:val="00E920B0"/>
    <w:rsid w:val="00E9240F"/>
    <w:rsid w:val="00E9386D"/>
    <w:rsid w:val="00E94DA5"/>
    <w:rsid w:val="00E95447"/>
    <w:rsid w:val="00E95C50"/>
    <w:rsid w:val="00E96D7A"/>
    <w:rsid w:val="00EA20F3"/>
    <w:rsid w:val="00EA2938"/>
    <w:rsid w:val="00EA708E"/>
    <w:rsid w:val="00EB0BFA"/>
    <w:rsid w:val="00EB2BD1"/>
    <w:rsid w:val="00EB3BA6"/>
    <w:rsid w:val="00EB3E95"/>
    <w:rsid w:val="00EB4B19"/>
    <w:rsid w:val="00EB516D"/>
    <w:rsid w:val="00EC0E7E"/>
    <w:rsid w:val="00EC25EF"/>
    <w:rsid w:val="00EC26B3"/>
    <w:rsid w:val="00EC4977"/>
    <w:rsid w:val="00EC6976"/>
    <w:rsid w:val="00ED0AD1"/>
    <w:rsid w:val="00ED30E4"/>
    <w:rsid w:val="00ED5959"/>
    <w:rsid w:val="00EE294F"/>
    <w:rsid w:val="00EE2B5C"/>
    <w:rsid w:val="00EE4867"/>
    <w:rsid w:val="00EE4B44"/>
    <w:rsid w:val="00EE7AE0"/>
    <w:rsid w:val="00EE7D25"/>
    <w:rsid w:val="00EF0CDF"/>
    <w:rsid w:val="00EF21E0"/>
    <w:rsid w:val="00EF38A1"/>
    <w:rsid w:val="00EF7868"/>
    <w:rsid w:val="00F02067"/>
    <w:rsid w:val="00F04724"/>
    <w:rsid w:val="00F04E82"/>
    <w:rsid w:val="00F06394"/>
    <w:rsid w:val="00F06534"/>
    <w:rsid w:val="00F1675A"/>
    <w:rsid w:val="00F16F28"/>
    <w:rsid w:val="00F17FBB"/>
    <w:rsid w:val="00F218D2"/>
    <w:rsid w:val="00F2484C"/>
    <w:rsid w:val="00F24C29"/>
    <w:rsid w:val="00F265CD"/>
    <w:rsid w:val="00F275D8"/>
    <w:rsid w:val="00F27DB9"/>
    <w:rsid w:val="00F31AB4"/>
    <w:rsid w:val="00F34AB5"/>
    <w:rsid w:val="00F3599F"/>
    <w:rsid w:val="00F3682E"/>
    <w:rsid w:val="00F36B84"/>
    <w:rsid w:val="00F372BD"/>
    <w:rsid w:val="00F40AC7"/>
    <w:rsid w:val="00F40F0F"/>
    <w:rsid w:val="00F42E8B"/>
    <w:rsid w:val="00F44C76"/>
    <w:rsid w:val="00F44F86"/>
    <w:rsid w:val="00F512CD"/>
    <w:rsid w:val="00F52359"/>
    <w:rsid w:val="00F6395E"/>
    <w:rsid w:val="00F66791"/>
    <w:rsid w:val="00F676AD"/>
    <w:rsid w:val="00F73F5F"/>
    <w:rsid w:val="00F76CB1"/>
    <w:rsid w:val="00F76EF8"/>
    <w:rsid w:val="00F81B77"/>
    <w:rsid w:val="00F85486"/>
    <w:rsid w:val="00F92A59"/>
    <w:rsid w:val="00F93685"/>
    <w:rsid w:val="00F95BF6"/>
    <w:rsid w:val="00F964DB"/>
    <w:rsid w:val="00F96F7D"/>
    <w:rsid w:val="00F978DC"/>
    <w:rsid w:val="00FA17EC"/>
    <w:rsid w:val="00FA18BE"/>
    <w:rsid w:val="00FA2C12"/>
    <w:rsid w:val="00FA602B"/>
    <w:rsid w:val="00FB00AC"/>
    <w:rsid w:val="00FB0470"/>
    <w:rsid w:val="00FB0AA9"/>
    <w:rsid w:val="00FB28B9"/>
    <w:rsid w:val="00FB7DA6"/>
    <w:rsid w:val="00FC3428"/>
    <w:rsid w:val="00FC67AF"/>
    <w:rsid w:val="00FD02A8"/>
    <w:rsid w:val="00FD19DF"/>
    <w:rsid w:val="00FD499B"/>
    <w:rsid w:val="00FD5821"/>
    <w:rsid w:val="00FD58B6"/>
    <w:rsid w:val="00FD68EF"/>
    <w:rsid w:val="00FD7DA1"/>
    <w:rsid w:val="00FE0DBB"/>
    <w:rsid w:val="00FE114D"/>
    <w:rsid w:val="00FE1F25"/>
    <w:rsid w:val="00FE3B2A"/>
    <w:rsid w:val="00FE6734"/>
    <w:rsid w:val="00FE7F6D"/>
    <w:rsid w:val="00FF1BA9"/>
    <w:rsid w:val="00FF2AE3"/>
    <w:rsid w:val="00FF382C"/>
    <w:rsid w:val="00FF7A19"/>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610E6EA1-1E4C-40C7-BA06-E8029E64F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6924A9"/>
    <w:pPr>
      <w:spacing w:after="200" w:line="276" w:lineRule="auto"/>
    </w:pPr>
    <w:rPr>
      <w:sz w:val="22"/>
      <w:szCs w:val="22"/>
      <w:lang w:val="de-DE"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F2484C"/>
    <w:pPr>
      <w:tabs>
        <w:tab w:val="center" w:pos="4536"/>
        <w:tab w:val="right" w:pos="9072"/>
      </w:tabs>
    </w:pPr>
  </w:style>
  <w:style w:type="character" w:customStyle="1" w:styleId="KopfzeileZchn">
    <w:name w:val="Kopfzeile Zchn"/>
    <w:link w:val="Kopfzeile"/>
    <w:uiPriority w:val="99"/>
    <w:rsid w:val="00F2484C"/>
    <w:rPr>
      <w:sz w:val="22"/>
      <w:szCs w:val="22"/>
      <w:lang w:val="de-DE" w:eastAsia="en-US"/>
    </w:rPr>
  </w:style>
  <w:style w:type="paragraph" w:styleId="Fuzeile">
    <w:name w:val="footer"/>
    <w:basedOn w:val="Standard"/>
    <w:link w:val="FuzeileZchn"/>
    <w:uiPriority w:val="99"/>
    <w:unhideWhenUsed/>
    <w:rsid w:val="00F2484C"/>
    <w:pPr>
      <w:tabs>
        <w:tab w:val="center" w:pos="4536"/>
        <w:tab w:val="right" w:pos="9072"/>
      </w:tabs>
    </w:pPr>
  </w:style>
  <w:style w:type="character" w:customStyle="1" w:styleId="FuzeileZchn">
    <w:name w:val="Fußzeile Zchn"/>
    <w:link w:val="Fuzeile"/>
    <w:uiPriority w:val="99"/>
    <w:rsid w:val="00F2484C"/>
    <w:rPr>
      <w:sz w:val="22"/>
      <w:szCs w:val="22"/>
      <w:lang w:val="de-DE" w:eastAsia="en-US"/>
    </w:rPr>
  </w:style>
  <w:style w:type="paragraph" w:styleId="Sprechblasentext">
    <w:name w:val="Balloon Text"/>
    <w:basedOn w:val="Standard"/>
    <w:link w:val="SprechblasentextZchn"/>
    <w:uiPriority w:val="99"/>
    <w:semiHidden/>
    <w:unhideWhenUsed/>
    <w:rsid w:val="00CA5D7D"/>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CA5D7D"/>
    <w:rPr>
      <w:rFonts w:ascii="Tahoma" w:hAnsi="Tahoma" w:cs="Tahoma"/>
      <w:sz w:val="16"/>
      <w:szCs w:val="16"/>
      <w:lang w:val="de-DE" w:eastAsia="en-US"/>
    </w:rPr>
  </w:style>
  <w:style w:type="character" w:styleId="Hyperlink">
    <w:name w:val="Hyperlink"/>
    <w:uiPriority w:val="99"/>
    <w:unhideWhenUsed/>
    <w:rsid w:val="0048561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7588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omptech.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3B3EDE-2870-44DE-9F77-D0B29498B6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1</Words>
  <Characters>2656</Characters>
  <Application>Microsoft Office Word</Application>
  <DocSecurity>4</DocSecurity>
  <Lines>22</Lines>
  <Paragraphs>6</Paragraphs>
  <ScaleCrop>false</ScaleCrop>
  <HeadingPairs>
    <vt:vector size="2" baseType="variant">
      <vt:variant>
        <vt:lpstr>Titel</vt:lpstr>
      </vt:variant>
      <vt:variant>
        <vt:i4>1</vt:i4>
      </vt:variant>
    </vt:vector>
  </HeadingPairs>
  <TitlesOfParts>
    <vt:vector size="1" baseType="lpstr">
      <vt:lpstr/>
    </vt:vector>
  </TitlesOfParts>
  <Company>KT</Company>
  <LinksUpToDate>false</LinksUpToDate>
  <CharactersWithSpaces>3071</CharactersWithSpaces>
  <SharedDoc>false</SharedDoc>
  <HLinks>
    <vt:vector size="6" baseType="variant">
      <vt:variant>
        <vt:i4>5505100</vt:i4>
      </vt:variant>
      <vt:variant>
        <vt:i4>0</vt:i4>
      </vt:variant>
      <vt:variant>
        <vt:i4>0</vt:i4>
      </vt:variant>
      <vt:variant>
        <vt:i4>5</vt:i4>
      </vt:variant>
      <vt:variant>
        <vt:lpwstr>http://www.komptech.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irtenfellner Joachim</dc:creator>
  <cp:lastModifiedBy>Affenberger Olivia</cp:lastModifiedBy>
  <cp:revision>2</cp:revision>
  <dcterms:created xsi:type="dcterms:W3CDTF">2018-04-05T12:29:00Z</dcterms:created>
  <dcterms:modified xsi:type="dcterms:W3CDTF">2018-04-05T12:29:00Z</dcterms:modified>
</cp:coreProperties>
</file>